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46D1" w:rsidRPr="00A26BE0" w:rsidRDefault="00A26BE0">
      <w:pPr>
        <w:rPr>
          <w:sz w:val="40"/>
        </w:rPr>
      </w:pPr>
      <w:r w:rsidRPr="00A26BE0">
        <w:rPr>
          <w:rFonts w:ascii="Helvetica" w:hAnsi="Helvetica" w:cs="Helvetica"/>
          <w:color w:val="1D2129"/>
          <w:szCs w:val="21"/>
          <w:shd w:val="clear" w:color="auto" w:fill="FFFFFF"/>
        </w:rPr>
        <w:t>Đề thi tuyển Java công ty mình đang làm, 2 bạn làm được gửi đáp án vào mail vietjackteam@gmail.com đầu tiên, share bài này mình xin gửi tặng 50k thẻ điện thoại.</w:t>
      </w:r>
      <w:r w:rsidRPr="00A26BE0">
        <w:rPr>
          <w:rFonts w:ascii="Helvetica" w:hAnsi="Helvetica" w:cs="Helvetica"/>
          <w:color w:val="1D2129"/>
          <w:szCs w:val="21"/>
        </w:rPr>
        <w:br/>
      </w:r>
      <w:r w:rsidRPr="00A26BE0">
        <w:rPr>
          <w:rFonts w:ascii="Helvetica" w:hAnsi="Helvetica" w:cs="Helvetica"/>
          <w:color w:val="1D2129"/>
          <w:szCs w:val="21"/>
          <w:shd w:val="clear" w:color="auto" w:fill="FFFFFF"/>
        </w:rPr>
        <w:t>Viết chương trình java tìm chuỗi con lặp lại dài nhất của một chuỗi cho trước.</w:t>
      </w:r>
      <w:r w:rsidRPr="00A26BE0">
        <w:rPr>
          <w:rFonts w:ascii="Helvetica" w:hAnsi="Helvetica" w:cs="Helvetica"/>
          <w:color w:val="1D2129"/>
          <w:szCs w:val="21"/>
        </w:rPr>
        <w:br/>
      </w:r>
      <w:r w:rsidRPr="00A26BE0">
        <w:rPr>
          <w:rFonts w:ascii="Helvetica" w:hAnsi="Helvetica" w:cs="Helvetica"/>
          <w:color w:val="1D2129"/>
          <w:szCs w:val="21"/>
          <w:shd w:val="clear" w:color="auto" w:fill="FFFFFF"/>
        </w:rPr>
        <w:t>Ví dụ nhập chuỗi 'abbcddddemk' =&gt; kết quả là dddd</w:t>
      </w:r>
      <w:r w:rsidRPr="00A26BE0">
        <w:rPr>
          <w:rFonts w:ascii="Helvetica" w:hAnsi="Helvetica" w:cs="Helvetica"/>
          <w:color w:val="1D2129"/>
          <w:szCs w:val="21"/>
        </w:rPr>
        <w:br/>
      </w:r>
      <w:r w:rsidRPr="00A26BE0">
        <w:rPr>
          <w:rFonts w:ascii="Helvetica" w:hAnsi="Helvetica" w:cs="Helvetica"/>
          <w:color w:val="1D2129"/>
          <w:szCs w:val="21"/>
          <w:shd w:val="clear" w:color="auto" w:fill="FFFFFF"/>
        </w:rPr>
        <w:t>chuỗi 'abkkkkkbbbmmmmmmmijk' =&gt;</w:t>
      </w:r>
      <w:bookmarkStart w:id="0" w:name="_GoBack"/>
      <w:bookmarkEnd w:id="0"/>
      <w:r w:rsidRPr="00A26BE0">
        <w:rPr>
          <w:rFonts w:ascii="Helvetica" w:hAnsi="Helvetica" w:cs="Helvetica"/>
          <w:color w:val="1D2129"/>
          <w:szCs w:val="21"/>
          <w:shd w:val="clear" w:color="auto" w:fill="FFFFFF"/>
        </w:rPr>
        <w:t xml:space="preserve"> kết quả là mmmmmmm.</w:t>
      </w:r>
    </w:p>
    <w:sectPr w:rsidR="00A846D1" w:rsidRPr="00A26BE0" w:rsidSect="007D0251">
      <w:pgSz w:w="11906" w:h="16838" w:code="9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A3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NzAwtwAyDS0szZV0lIJTi4sz8/NACgxrAcSc7KwsAAAA"/>
  </w:docVars>
  <w:rsids>
    <w:rsidRoot w:val="00A26BE0"/>
    <w:rsid w:val="007D0251"/>
    <w:rsid w:val="00A26BE0"/>
    <w:rsid w:val="00A846D1"/>
    <w:rsid w:val="00AF2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3302D1DC-592D-4378-9DE4-C838A6F3E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8"/>
        <w:szCs w:val="28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1</Words>
  <Characters>29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PC</dc:creator>
  <cp:keywords/>
  <dc:description/>
  <cp:lastModifiedBy>My PC</cp:lastModifiedBy>
  <cp:revision>1</cp:revision>
  <dcterms:created xsi:type="dcterms:W3CDTF">2017-04-11T07:41:00Z</dcterms:created>
  <dcterms:modified xsi:type="dcterms:W3CDTF">2017-04-11T07:47:00Z</dcterms:modified>
</cp:coreProperties>
</file>